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58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1520"/>
        <w:gridCol w:w="8838"/>
      </w:tblGrid>
      <w:tr w:rsidR="00CB10F1" w:rsidRPr="008C3B34" w:rsidTr="00E36F80">
        <w:trPr>
          <w:trHeight w:val="963"/>
        </w:trPr>
        <w:tc>
          <w:tcPr>
            <w:tcW w:w="12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:rsidR="00CB10F1" w:rsidRPr="008C3B34" w:rsidRDefault="00963D2F" w:rsidP="008C3B3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828040" cy="82804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040" cy="828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97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B10F1" w:rsidRPr="008C3B34" w:rsidRDefault="00CB10F1" w:rsidP="00E36F8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:rsidR="00CB10F1" w:rsidRPr="008C3B34" w:rsidRDefault="00CB10F1" w:rsidP="00E36F8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 w:rsidRPr="008C3B34">
              <w:rPr>
                <w:rFonts w:ascii="Times New Roman" w:hAnsi="Times New Roman"/>
                <w:b/>
                <w:sz w:val="28"/>
              </w:rPr>
              <w:t>BURSA TEKNİK ÜNİVERSİTESİ</w:t>
            </w:r>
          </w:p>
          <w:p w:rsidR="00CB10F1" w:rsidRDefault="00FA1CCB" w:rsidP="00E36F8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CB10F1" w:rsidRPr="008C3B34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  <w:p w:rsidR="00175DE2" w:rsidRPr="008C3B34" w:rsidRDefault="00175DE2" w:rsidP="00E36F80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6A7117" w:rsidRPr="008C3B34" w:rsidTr="00175DE2">
        <w:trPr>
          <w:trHeight w:val="284"/>
        </w:trPr>
        <w:tc>
          <w:tcPr>
            <w:tcW w:w="10358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:rsidR="00643757" w:rsidRPr="00175DE2" w:rsidRDefault="00643757" w:rsidP="008C3B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175DE2" w:rsidRPr="00175DE2" w:rsidRDefault="00175DE2" w:rsidP="008C3B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6A7117" w:rsidRPr="00175DE2" w:rsidRDefault="00643757" w:rsidP="008C3B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75DE2"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           </w:t>
            </w:r>
            <w:proofErr w:type="gramStart"/>
            <w:r w:rsidRPr="00175DE2">
              <w:rPr>
                <w:rFonts w:ascii="Times New Roman" w:hAnsi="Times New Roman"/>
                <w:b/>
                <w:sz w:val="24"/>
                <w:szCs w:val="24"/>
              </w:rPr>
              <w:t>………………………………..</w:t>
            </w:r>
            <w:proofErr w:type="gramEnd"/>
            <w:r w:rsidRPr="00175DE2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04366A" w:rsidRPr="00175DE2">
              <w:rPr>
                <w:rFonts w:ascii="Times New Roman" w:hAnsi="Times New Roman"/>
                <w:b/>
                <w:sz w:val="24"/>
                <w:szCs w:val="24"/>
              </w:rPr>
              <w:t>Anabilim Dalı Başkanlığına</w:t>
            </w:r>
          </w:p>
        </w:tc>
      </w:tr>
      <w:tr w:rsidR="00812F72" w:rsidRPr="008C3B34" w:rsidTr="00175DE2">
        <w:trPr>
          <w:trHeight w:val="1156"/>
        </w:trPr>
        <w:tc>
          <w:tcPr>
            <w:tcW w:w="10358" w:type="dxa"/>
            <w:gridSpan w:val="2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12F72" w:rsidRPr="00175DE2" w:rsidRDefault="00812F72" w:rsidP="008C3B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812F72" w:rsidRPr="00175DE2" w:rsidRDefault="00812F72" w:rsidP="008C3B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75DE2"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                                               </w:t>
            </w:r>
            <w:r w:rsidR="006D59E8" w:rsidRPr="00175DE2"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          </w:t>
            </w:r>
            <w:r w:rsidRPr="00175DE2"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               </w:t>
            </w:r>
            <w:r w:rsidRPr="00175DE2">
              <w:rPr>
                <w:rFonts w:ascii="Times New Roman" w:hAnsi="Times New Roman"/>
                <w:sz w:val="24"/>
                <w:szCs w:val="24"/>
              </w:rPr>
              <w:t>… /… / 20...</w:t>
            </w:r>
          </w:p>
          <w:p w:rsidR="00175DE2" w:rsidRPr="00175DE2" w:rsidRDefault="00175DE2" w:rsidP="008C3B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812F72" w:rsidRPr="00175DE2" w:rsidRDefault="00812F72" w:rsidP="008C3B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812F72" w:rsidRPr="00175DE2" w:rsidRDefault="00812F72" w:rsidP="008C3B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75DE2">
              <w:rPr>
                <w:rFonts w:ascii="Times New Roman" w:hAnsi="Times New Roman"/>
                <w:b/>
                <w:sz w:val="24"/>
                <w:szCs w:val="24"/>
              </w:rPr>
              <w:t xml:space="preserve">    </w:t>
            </w:r>
            <w:r w:rsidRPr="00175DE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75DE2">
              <w:rPr>
                <w:rFonts w:ascii="Times New Roman" w:hAnsi="Times New Roman"/>
                <w:sz w:val="24"/>
                <w:szCs w:val="24"/>
              </w:rPr>
              <w:tab/>
            </w:r>
            <w:proofErr w:type="gramStart"/>
            <w:r w:rsidRPr="00175DE2">
              <w:rPr>
                <w:rFonts w:ascii="Times New Roman" w:hAnsi="Times New Roman"/>
                <w:sz w:val="24"/>
                <w:szCs w:val="24"/>
              </w:rPr>
              <w:t>……………….</w:t>
            </w:r>
            <w:proofErr w:type="gramEnd"/>
            <w:r w:rsidRPr="00175DE2">
              <w:rPr>
                <w:rFonts w:ascii="Times New Roman" w:hAnsi="Times New Roman"/>
                <w:sz w:val="24"/>
                <w:szCs w:val="24"/>
              </w:rPr>
              <w:t>Eğitim-Öğretim yılı …………………… yarıyılında</w:t>
            </w:r>
            <w:proofErr w:type="gramStart"/>
            <w:r w:rsidRPr="00175DE2">
              <w:rPr>
                <w:rFonts w:ascii="Times New Roman" w:hAnsi="Times New Roman"/>
                <w:sz w:val="24"/>
                <w:szCs w:val="24"/>
              </w:rPr>
              <w:t>……………………</w:t>
            </w:r>
            <w:proofErr w:type="gramEnd"/>
            <w:r w:rsidRPr="00175DE2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proofErr w:type="gramStart"/>
            <w:r w:rsidRPr="00175DE2">
              <w:rPr>
                <w:rFonts w:ascii="Times New Roman" w:hAnsi="Times New Roman"/>
                <w:sz w:val="24"/>
                <w:szCs w:val="24"/>
              </w:rPr>
              <w:t>…………………………………………………………………</w:t>
            </w:r>
            <w:proofErr w:type="gramEnd"/>
            <w:r w:rsidRPr="00175DE2">
              <w:rPr>
                <w:rFonts w:ascii="Times New Roman" w:hAnsi="Times New Roman"/>
                <w:sz w:val="24"/>
                <w:szCs w:val="24"/>
              </w:rPr>
              <w:t xml:space="preserve"> nedeniyle</w:t>
            </w:r>
            <w:proofErr w:type="gramStart"/>
            <w:r w:rsidRPr="00175DE2">
              <w:rPr>
                <w:rFonts w:ascii="Times New Roman" w:hAnsi="Times New Roman"/>
                <w:sz w:val="24"/>
                <w:szCs w:val="24"/>
              </w:rPr>
              <w:t>……………..</w:t>
            </w:r>
            <w:proofErr w:type="gramEnd"/>
            <w:r w:rsidRPr="00175DE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175DE2">
              <w:rPr>
                <w:rFonts w:ascii="Times New Roman" w:hAnsi="Times New Roman"/>
                <w:sz w:val="24"/>
                <w:szCs w:val="24"/>
              </w:rPr>
              <w:t>tarihinde</w:t>
            </w:r>
            <w:proofErr w:type="gramEnd"/>
            <w:r w:rsidRPr="00175DE2">
              <w:rPr>
                <w:rFonts w:ascii="Times New Roman" w:hAnsi="Times New Roman"/>
                <w:sz w:val="24"/>
                <w:szCs w:val="24"/>
              </w:rPr>
              <w:t xml:space="preserve"> yapama</w:t>
            </w:r>
            <w:r w:rsidR="00FA536F" w:rsidRPr="00175DE2">
              <w:rPr>
                <w:rFonts w:ascii="Times New Roman" w:hAnsi="Times New Roman"/>
                <w:sz w:val="24"/>
                <w:szCs w:val="24"/>
              </w:rPr>
              <w:t>yaca</w:t>
            </w:r>
            <w:r w:rsidRPr="00175DE2">
              <w:rPr>
                <w:rFonts w:ascii="Times New Roman" w:hAnsi="Times New Roman"/>
                <w:sz w:val="24"/>
                <w:szCs w:val="24"/>
              </w:rPr>
              <w:t>ğım dersimi/derslerimi ekte verilen telafi programında belirttiğim şekilde yapmak istiyorum.</w:t>
            </w:r>
          </w:p>
          <w:p w:rsidR="00284F1A" w:rsidRPr="00175DE2" w:rsidRDefault="00812F72" w:rsidP="008C3B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75DE2">
              <w:rPr>
                <w:rFonts w:ascii="Times New Roman" w:hAnsi="Times New Roman"/>
                <w:sz w:val="24"/>
                <w:szCs w:val="24"/>
              </w:rPr>
              <w:tab/>
            </w:r>
          </w:p>
          <w:p w:rsidR="00812F72" w:rsidRPr="00175DE2" w:rsidRDefault="00284F1A" w:rsidP="008C3B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75DE2">
              <w:rPr>
                <w:rFonts w:ascii="Times New Roman" w:hAnsi="Times New Roman"/>
                <w:sz w:val="24"/>
                <w:szCs w:val="24"/>
              </w:rPr>
              <w:t xml:space="preserve">           </w:t>
            </w:r>
            <w:r w:rsidR="00812F72" w:rsidRPr="00175DE2">
              <w:rPr>
                <w:rFonts w:ascii="Times New Roman" w:hAnsi="Times New Roman"/>
                <w:sz w:val="24"/>
                <w:szCs w:val="24"/>
              </w:rPr>
              <w:t>Gereğini arz ederim.</w:t>
            </w:r>
          </w:p>
          <w:p w:rsidR="00175DE2" w:rsidRPr="00175DE2" w:rsidRDefault="00175DE2" w:rsidP="008C3B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175DE2" w:rsidRPr="00175DE2" w:rsidRDefault="00175DE2" w:rsidP="008C3B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812F72" w:rsidRPr="00E36F80" w:rsidRDefault="00812F72" w:rsidP="008C3B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75DE2"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                                                                                             </w:t>
            </w:r>
            <w:r w:rsidRPr="00E36F80">
              <w:rPr>
                <w:rFonts w:ascii="Times New Roman" w:hAnsi="Times New Roman"/>
                <w:b/>
                <w:sz w:val="24"/>
                <w:szCs w:val="24"/>
              </w:rPr>
              <w:t xml:space="preserve">Unvan, Ad, </w:t>
            </w:r>
            <w:proofErr w:type="spellStart"/>
            <w:r w:rsidRPr="00E36F80">
              <w:rPr>
                <w:rFonts w:ascii="Times New Roman" w:hAnsi="Times New Roman"/>
                <w:b/>
                <w:sz w:val="24"/>
                <w:szCs w:val="24"/>
              </w:rPr>
              <w:t>Soyad</w:t>
            </w:r>
            <w:proofErr w:type="spellEnd"/>
            <w:r w:rsidRPr="00E36F80">
              <w:rPr>
                <w:rFonts w:ascii="Times New Roman" w:hAnsi="Times New Roman"/>
                <w:b/>
                <w:sz w:val="24"/>
                <w:szCs w:val="24"/>
              </w:rPr>
              <w:t xml:space="preserve">, </w:t>
            </w:r>
            <w:r w:rsidR="00175DE2" w:rsidRPr="00E36F80"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</w:t>
            </w:r>
          </w:p>
          <w:p w:rsidR="006A20BF" w:rsidRPr="00E36F80" w:rsidRDefault="00175DE2" w:rsidP="008C3B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E36F80"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                                                                                                                  </w:t>
            </w:r>
            <w:r w:rsidR="00E36F80" w:rsidRPr="00E36F80">
              <w:rPr>
                <w:rFonts w:ascii="Times New Roman" w:hAnsi="Times New Roman"/>
                <w:b/>
                <w:sz w:val="24"/>
                <w:szCs w:val="24"/>
              </w:rPr>
              <w:t xml:space="preserve">          </w:t>
            </w:r>
            <w:r w:rsidRPr="00E36F80">
              <w:rPr>
                <w:rFonts w:ascii="Times New Roman" w:hAnsi="Times New Roman"/>
                <w:b/>
                <w:sz w:val="24"/>
                <w:szCs w:val="24"/>
              </w:rPr>
              <w:t>İmza</w:t>
            </w:r>
          </w:p>
          <w:p w:rsidR="00812F72" w:rsidRDefault="00812F72" w:rsidP="008C3B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04366A" w:rsidRPr="00175DE2" w:rsidRDefault="0004366A" w:rsidP="008C3B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12F72" w:rsidRPr="008C3B34" w:rsidTr="00175DE2">
        <w:trPr>
          <w:trHeight w:val="285"/>
        </w:trPr>
        <w:tc>
          <w:tcPr>
            <w:tcW w:w="10358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:rsidR="00643757" w:rsidRPr="00175DE2" w:rsidRDefault="00643757" w:rsidP="008C3B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75DE2"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                          </w:t>
            </w:r>
          </w:p>
          <w:p w:rsidR="00175DE2" w:rsidRPr="00175DE2" w:rsidRDefault="00175DE2" w:rsidP="008C3B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812F72" w:rsidRPr="00175DE2" w:rsidRDefault="00FA1CCB" w:rsidP="008C3B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isansüstü Eğiti</w:t>
            </w:r>
            <w:r w:rsidR="00E36F80">
              <w:rPr>
                <w:rFonts w:ascii="Times New Roman" w:hAnsi="Times New Roman"/>
                <w:b/>
                <w:sz w:val="24"/>
                <w:szCs w:val="24"/>
              </w:rPr>
              <w:t>m</w:t>
            </w:r>
            <w:r w:rsidR="0004366A" w:rsidRPr="00175DE2">
              <w:rPr>
                <w:rFonts w:ascii="Times New Roman" w:hAnsi="Times New Roman"/>
                <w:b/>
                <w:sz w:val="24"/>
                <w:szCs w:val="24"/>
              </w:rPr>
              <w:t xml:space="preserve"> Enstitüsü Müdürlüğüne</w:t>
            </w:r>
          </w:p>
          <w:p w:rsidR="00175DE2" w:rsidRPr="00175DE2" w:rsidRDefault="00175DE2" w:rsidP="008C3B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175DE2" w:rsidRPr="00175DE2" w:rsidRDefault="00175DE2" w:rsidP="008C3B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812F72" w:rsidRPr="00175DE2" w:rsidRDefault="00812F72" w:rsidP="008C3B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75DE2">
              <w:rPr>
                <w:rFonts w:ascii="Times New Roman" w:hAnsi="Times New Roman"/>
                <w:sz w:val="24"/>
                <w:szCs w:val="24"/>
              </w:rPr>
              <w:t xml:space="preserve">                          </w:t>
            </w:r>
            <w:r w:rsidRPr="00175DE2">
              <w:rPr>
                <w:rFonts w:ascii="Times New Roman" w:hAnsi="Times New Roman"/>
                <w:sz w:val="24"/>
                <w:szCs w:val="24"/>
              </w:rPr>
              <w:tab/>
              <w:t xml:space="preserve"> </w:t>
            </w:r>
          </w:p>
          <w:p w:rsidR="00812F72" w:rsidRPr="00175DE2" w:rsidRDefault="00812F72" w:rsidP="008C3B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75DE2">
              <w:rPr>
                <w:rFonts w:ascii="Times New Roman" w:hAnsi="Times New Roman"/>
                <w:b/>
                <w:sz w:val="24"/>
                <w:szCs w:val="24"/>
              </w:rPr>
              <w:t xml:space="preserve">            </w:t>
            </w:r>
            <w:r w:rsidRPr="00175DE2">
              <w:rPr>
                <w:rFonts w:ascii="Times New Roman" w:hAnsi="Times New Roman"/>
                <w:sz w:val="24"/>
                <w:szCs w:val="24"/>
              </w:rPr>
              <w:t xml:space="preserve">Anabilim Dalımız Öğretim Üyelerinden </w:t>
            </w:r>
            <w:proofErr w:type="gramStart"/>
            <w:r w:rsidRPr="00175DE2">
              <w:rPr>
                <w:rFonts w:ascii="Times New Roman" w:hAnsi="Times New Roman"/>
                <w:sz w:val="24"/>
                <w:szCs w:val="24"/>
              </w:rPr>
              <w:t>………………………………</w:t>
            </w:r>
            <w:proofErr w:type="gramEnd"/>
            <w:r w:rsidRPr="00175DE2">
              <w:rPr>
                <w:rFonts w:ascii="Times New Roman" w:hAnsi="Times New Roman"/>
                <w:sz w:val="24"/>
                <w:szCs w:val="24"/>
              </w:rPr>
              <w:t xml:space="preserve">’in yapamadığı dersler için </w:t>
            </w:r>
            <w:r w:rsidR="007B2D13" w:rsidRPr="00175DE2">
              <w:rPr>
                <w:rFonts w:ascii="Times New Roman" w:hAnsi="Times New Roman"/>
                <w:sz w:val="24"/>
                <w:szCs w:val="24"/>
              </w:rPr>
              <w:t>h</w:t>
            </w:r>
            <w:r w:rsidRPr="00175DE2">
              <w:rPr>
                <w:rFonts w:ascii="Times New Roman" w:hAnsi="Times New Roman"/>
                <w:sz w:val="24"/>
                <w:szCs w:val="24"/>
              </w:rPr>
              <w:t>azırladığı telafi programı ekte sunulmuştur.</w:t>
            </w:r>
          </w:p>
          <w:p w:rsidR="00284F1A" w:rsidRPr="00175DE2" w:rsidRDefault="00812F72" w:rsidP="008C3B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75DE2">
              <w:rPr>
                <w:rFonts w:ascii="Times New Roman" w:hAnsi="Times New Roman"/>
                <w:sz w:val="24"/>
                <w:szCs w:val="24"/>
              </w:rPr>
              <w:tab/>
            </w:r>
          </w:p>
          <w:p w:rsidR="00175DE2" w:rsidRPr="00175DE2" w:rsidRDefault="00284F1A" w:rsidP="008C3B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75DE2">
              <w:rPr>
                <w:rFonts w:ascii="Times New Roman" w:hAnsi="Times New Roman"/>
                <w:sz w:val="24"/>
                <w:szCs w:val="24"/>
              </w:rPr>
              <w:t xml:space="preserve">            </w:t>
            </w:r>
            <w:r w:rsidR="00812F72" w:rsidRPr="00175DE2">
              <w:rPr>
                <w:rFonts w:ascii="Times New Roman" w:hAnsi="Times New Roman"/>
                <w:sz w:val="24"/>
                <w:szCs w:val="24"/>
              </w:rPr>
              <w:t xml:space="preserve">Gereğini arz ederim.                                   </w:t>
            </w:r>
          </w:p>
          <w:p w:rsidR="00812F72" w:rsidRPr="00175DE2" w:rsidRDefault="00812F72" w:rsidP="008C3B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75DE2"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                                                                                           </w:t>
            </w:r>
          </w:p>
          <w:p w:rsidR="00812F72" w:rsidRPr="00175DE2" w:rsidRDefault="00812F72" w:rsidP="008C3B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75DE2"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                                                              </w:t>
            </w:r>
          </w:p>
          <w:p w:rsidR="00175DE2" w:rsidRPr="00175DE2" w:rsidRDefault="00E36F80" w:rsidP="008C3B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                                                                                                   </w:t>
            </w:r>
            <w:r w:rsidRPr="00E36F80">
              <w:rPr>
                <w:rFonts w:ascii="Times New Roman" w:hAnsi="Times New Roman"/>
                <w:b/>
                <w:sz w:val="24"/>
                <w:szCs w:val="24"/>
              </w:rPr>
              <w:t>Anabilim Dalı Başkanı</w:t>
            </w:r>
          </w:p>
          <w:p w:rsidR="00812F72" w:rsidRPr="00E36F80" w:rsidRDefault="00812F72" w:rsidP="00175DE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36F80"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                                                           </w:t>
            </w:r>
            <w:r w:rsidR="00175DE2" w:rsidRPr="00E36F80"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      </w:t>
            </w:r>
            <w:r w:rsidRPr="00E36F80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E36F80">
              <w:rPr>
                <w:rFonts w:ascii="Times New Roman" w:hAnsi="Times New Roman"/>
                <w:b/>
                <w:sz w:val="24"/>
                <w:szCs w:val="24"/>
              </w:rPr>
              <w:t xml:space="preserve">   </w:t>
            </w:r>
            <w:r w:rsidRPr="00E36F80">
              <w:rPr>
                <w:rFonts w:ascii="Times New Roman" w:hAnsi="Times New Roman"/>
                <w:b/>
                <w:sz w:val="24"/>
                <w:szCs w:val="24"/>
              </w:rPr>
              <w:t xml:space="preserve">Unvan, Ad, </w:t>
            </w:r>
            <w:proofErr w:type="spellStart"/>
            <w:r w:rsidRPr="00E36F80">
              <w:rPr>
                <w:rFonts w:ascii="Times New Roman" w:hAnsi="Times New Roman"/>
                <w:b/>
                <w:sz w:val="24"/>
                <w:szCs w:val="24"/>
              </w:rPr>
              <w:t>Soyad</w:t>
            </w:r>
            <w:proofErr w:type="spellEnd"/>
            <w:r w:rsidRPr="00E36F80">
              <w:rPr>
                <w:rFonts w:ascii="Times New Roman" w:hAnsi="Times New Roman"/>
                <w:b/>
                <w:sz w:val="24"/>
                <w:szCs w:val="24"/>
              </w:rPr>
              <w:t>, İmza</w:t>
            </w:r>
          </w:p>
          <w:p w:rsidR="00812F72" w:rsidRPr="00E36F80" w:rsidRDefault="00812F72" w:rsidP="00175DE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36F80"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                                                                            </w:t>
            </w:r>
            <w:r w:rsidR="00175DE2" w:rsidRPr="00E36F80"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</w:t>
            </w:r>
          </w:p>
          <w:p w:rsidR="0004366A" w:rsidRPr="00175DE2" w:rsidRDefault="0004366A" w:rsidP="00175DE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812F72" w:rsidRPr="00175DE2" w:rsidRDefault="00812F72" w:rsidP="008C3B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736247" w:rsidRPr="008C3B34" w:rsidTr="00175DE2">
        <w:trPr>
          <w:trHeight w:val="795"/>
        </w:trPr>
        <w:tc>
          <w:tcPr>
            <w:tcW w:w="1035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175DE2" w:rsidRDefault="00175DE2" w:rsidP="008C3B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</w:p>
          <w:p w:rsidR="00736247" w:rsidRDefault="00736247" w:rsidP="008C3B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175DE2">
              <w:rPr>
                <w:rFonts w:ascii="Times New Roman" w:hAnsi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175DE2" w:rsidRPr="00175DE2" w:rsidRDefault="00175DE2" w:rsidP="008C3B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</w:p>
          <w:p w:rsidR="00F8115B" w:rsidRPr="00E36F80" w:rsidRDefault="004E196C" w:rsidP="00E36F8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6F80">
              <w:rPr>
                <w:rFonts w:ascii="Times New Roman" w:hAnsi="Times New Roman"/>
                <w:sz w:val="24"/>
                <w:szCs w:val="24"/>
              </w:rPr>
              <w:t>Ders telafisi formları</w:t>
            </w:r>
            <w:r w:rsidR="001255EB" w:rsidRPr="00E36F80">
              <w:rPr>
                <w:rFonts w:ascii="Times New Roman" w:hAnsi="Times New Roman"/>
                <w:sz w:val="24"/>
                <w:szCs w:val="24"/>
              </w:rPr>
              <w:t>,</w:t>
            </w:r>
            <w:r w:rsidRPr="00E36F80">
              <w:rPr>
                <w:rFonts w:ascii="Times New Roman" w:hAnsi="Times New Roman"/>
                <w:sz w:val="24"/>
                <w:szCs w:val="24"/>
              </w:rPr>
              <w:t xml:space="preserve"> dersin yapılması gerektiği gün ve telafisinin yapılacağı gün</w:t>
            </w:r>
            <w:r w:rsidR="001255EB" w:rsidRPr="00E36F80">
              <w:rPr>
                <w:rFonts w:ascii="Times New Roman" w:hAnsi="Times New Roman"/>
                <w:sz w:val="24"/>
                <w:szCs w:val="24"/>
              </w:rPr>
              <w:t>ler</w:t>
            </w:r>
            <w:r w:rsidRPr="00E36F80">
              <w:rPr>
                <w:rFonts w:ascii="Times New Roman" w:hAnsi="Times New Roman"/>
                <w:sz w:val="24"/>
                <w:szCs w:val="24"/>
              </w:rPr>
              <w:t xml:space="preserve">den önce </w:t>
            </w:r>
            <w:r w:rsidR="001255EB" w:rsidRPr="00E36F80">
              <w:rPr>
                <w:rFonts w:ascii="Times New Roman" w:hAnsi="Times New Roman"/>
                <w:sz w:val="24"/>
                <w:szCs w:val="24"/>
              </w:rPr>
              <w:t>(sağlık raporu hariç</w:t>
            </w:r>
            <w:r w:rsidR="00482A65" w:rsidRPr="00E36F80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r w:rsidRPr="00E36F80">
              <w:rPr>
                <w:rFonts w:ascii="Times New Roman" w:hAnsi="Times New Roman"/>
                <w:sz w:val="24"/>
                <w:szCs w:val="24"/>
              </w:rPr>
              <w:t xml:space="preserve">Anabilim Dalı Başkanlığı kanalıyla </w:t>
            </w:r>
            <w:r w:rsidR="007B2D13" w:rsidRPr="00E36F80">
              <w:rPr>
                <w:rFonts w:ascii="Times New Roman" w:hAnsi="Times New Roman"/>
                <w:sz w:val="24"/>
                <w:szCs w:val="24"/>
              </w:rPr>
              <w:t>Enstitüye sunulmalıdır.</w:t>
            </w:r>
            <w:r w:rsidR="002C6626" w:rsidRPr="00E36F80">
              <w:rPr>
                <w:rFonts w:ascii="Times New Roman" w:hAnsi="Times New Roman"/>
                <w:sz w:val="24"/>
                <w:szCs w:val="24"/>
              </w:rPr>
              <w:t xml:space="preserve"> Ders telafileri dersin yapılamadığı tarihten itibaren bir ay (30 gün) içerisinde yapılmalıdır.  </w:t>
            </w:r>
            <w:r w:rsidR="007B2D13" w:rsidRPr="00E36F80">
              <w:rPr>
                <w:rFonts w:ascii="Times New Roman" w:hAnsi="Times New Roman"/>
                <w:sz w:val="24"/>
                <w:szCs w:val="24"/>
              </w:rPr>
              <w:t xml:space="preserve">Ders telafisini gerektiren </w:t>
            </w:r>
            <w:r w:rsidR="001255EB" w:rsidRPr="00E36F80">
              <w:rPr>
                <w:rFonts w:ascii="Times New Roman" w:hAnsi="Times New Roman"/>
                <w:sz w:val="24"/>
                <w:szCs w:val="24"/>
              </w:rPr>
              <w:t>faaliyetler</w:t>
            </w:r>
            <w:r w:rsidR="007B2D13" w:rsidRPr="00E36F80">
              <w:rPr>
                <w:rFonts w:ascii="Times New Roman" w:hAnsi="Times New Roman"/>
                <w:sz w:val="24"/>
                <w:szCs w:val="24"/>
              </w:rPr>
              <w:t xml:space="preserve"> (görevlendirme, </w:t>
            </w:r>
            <w:proofErr w:type="gramStart"/>
            <w:r w:rsidR="007B2D13" w:rsidRPr="00E36F80">
              <w:rPr>
                <w:rFonts w:ascii="Times New Roman" w:hAnsi="Times New Roman"/>
                <w:sz w:val="24"/>
                <w:szCs w:val="24"/>
              </w:rPr>
              <w:t>sempozyum</w:t>
            </w:r>
            <w:proofErr w:type="gramEnd"/>
            <w:r w:rsidR="007B2D13" w:rsidRPr="00E36F80">
              <w:rPr>
                <w:rFonts w:ascii="Times New Roman" w:hAnsi="Times New Roman"/>
                <w:sz w:val="24"/>
                <w:szCs w:val="24"/>
              </w:rPr>
              <w:t>, rapor,  vb.) ekte belgelenmelidir</w:t>
            </w:r>
            <w:r w:rsidR="007B2D13" w:rsidRPr="00E36F80">
              <w:rPr>
                <w:rFonts w:ascii="Times New Roman" w:hAnsi="Times New Roman"/>
                <w:b/>
                <w:sz w:val="24"/>
                <w:szCs w:val="24"/>
              </w:rPr>
              <w:t>.</w:t>
            </w:r>
            <w:r w:rsidR="001255EB" w:rsidRPr="00E36F80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F8115B" w:rsidRPr="00E36F80">
              <w:rPr>
                <w:rFonts w:ascii="Times New Roman" w:hAnsi="Times New Roman"/>
                <w:sz w:val="24"/>
                <w:szCs w:val="24"/>
              </w:rPr>
              <w:t>Telafi tarih ve saatleri diğer birimlerde yürütülen derslerle çakışmamalı</w:t>
            </w:r>
            <w:r w:rsidR="001255EB" w:rsidRPr="00E36F80">
              <w:rPr>
                <w:rFonts w:ascii="Times New Roman" w:hAnsi="Times New Roman"/>
                <w:sz w:val="24"/>
                <w:szCs w:val="24"/>
              </w:rPr>
              <w:t>dır.</w:t>
            </w:r>
            <w:r w:rsidR="00F8115B" w:rsidRPr="00E36F80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BD7C9B" w:rsidRPr="00175DE2" w:rsidRDefault="00BD7C9B" w:rsidP="008C3B34">
            <w:pPr>
              <w:spacing w:after="0" w:line="240" w:lineRule="auto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175DE2" w:rsidRDefault="00175DE2" w:rsidP="006D2605">
      <w:pPr>
        <w:rPr>
          <w:rFonts w:ascii="Times New Roman" w:hAnsi="Times New Roman"/>
          <w:b/>
        </w:rPr>
      </w:pPr>
    </w:p>
    <w:p w:rsidR="00E33AD6" w:rsidRDefault="00E33AD6" w:rsidP="006D2605">
      <w:pPr>
        <w:rPr>
          <w:rFonts w:ascii="Times New Roman" w:hAnsi="Times New Roman"/>
          <w:b/>
        </w:rPr>
      </w:pPr>
    </w:p>
    <w:p w:rsidR="0004366A" w:rsidRDefault="00FA1CCB" w:rsidP="00963D2F">
      <w:pPr>
        <w:tabs>
          <w:tab w:val="left" w:pos="979"/>
          <w:tab w:val="right" w:pos="10466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ab/>
      </w:r>
      <w:r w:rsidR="00963D2F">
        <w:rPr>
          <w:rFonts w:ascii="Times New Roman" w:hAnsi="Times New Roman"/>
          <w:b/>
        </w:rPr>
        <w:tab/>
      </w:r>
    </w:p>
    <w:p w:rsidR="00E36F80" w:rsidRDefault="00E36F80" w:rsidP="006D2605">
      <w:pPr>
        <w:rPr>
          <w:rFonts w:ascii="Times New Roman" w:hAnsi="Times New Roman"/>
          <w:b/>
        </w:rPr>
      </w:pPr>
      <w:bookmarkStart w:id="0" w:name="_GoBack"/>
      <w:bookmarkEnd w:id="0"/>
    </w:p>
    <w:p w:rsidR="006D2605" w:rsidRPr="006D2605" w:rsidRDefault="006D2605" w:rsidP="00E36F80">
      <w:pPr>
        <w:jc w:val="center"/>
        <w:rPr>
          <w:rFonts w:ascii="Times New Roman" w:hAnsi="Times New Roman"/>
          <w:b/>
        </w:rPr>
      </w:pPr>
      <w:r w:rsidRPr="006D2605">
        <w:rPr>
          <w:rFonts w:ascii="Times New Roman" w:hAnsi="Times New Roman"/>
          <w:b/>
        </w:rPr>
        <w:t>LİSANSÜSTÜ DERS TELAFİ PROGRAMI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4"/>
        <w:gridCol w:w="1418"/>
        <w:gridCol w:w="1275"/>
        <w:gridCol w:w="1276"/>
        <w:gridCol w:w="2410"/>
      </w:tblGrid>
      <w:tr w:rsidR="006D2605" w:rsidRPr="008C3B34" w:rsidTr="00E36F80">
        <w:trPr>
          <w:trHeight w:val="480"/>
        </w:trPr>
        <w:tc>
          <w:tcPr>
            <w:tcW w:w="3544" w:type="dxa"/>
            <w:vMerge w:val="restart"/>
            <w:vAlign w:val="center"/>
          </w:tcPr>
          <w:p w:rsidR="006D2605" w:rsidRPr="008C3B34" w:rsidRDefault="006D2605" w:rsidP="00E36F80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8C3B34">
              <w:rPr>
                <w:rFonts w:ascii="Times New Roman" w:hAnsi="Times New Roman"/>
                <w:b/>
              </w:rPr>
              <w:t>DERSİN KODU VE ADI</w:t>
            </w:r>
          </w:p>
        </w:tc>
        <w:tc>
          <w:tcPr>
            <w:tcW w:w="2693" w:type="dxa"/>
            <w:gridSpan w:val="2"/>
            <w:vAlign w:val="center"/>
          </w:tcPr>
          <w:p w:rsidR="006D2605" w:rsidRPr="008C3B34" w:rsidRDefault="006D2605" w:rsidP="00E36F80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8C3B34">
              <w:rPr>
                <w:rFonts w:ascii="Times New Roman" w:hAnsi="Times New Roman"/>
                <w:b/>
              </w:rPr>
              <w:t>YAPILAMAYAN DERS</w:t>
            </w:r>
          </w:p>
        </w:tc>
        <w:tc>
          <w:tcPr>
            <w:tcW w:w="3686" w:type="dxa"/>
            <w:gridSpan w:val="2"/>
            <w:vAlign w:val="center"/>
          </w:tcPr>
          <w:p w:rsidR="006D2605" w:rsidRPr="008C3B34" w:rsidRDefault="006D2605" w:rsidP="00E36F80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8C3B34">
              <w:rPr>
                <w:rFonts w:ascii="Times New Roman" w:hAnsi="Times New Roman"/>
                <w:b/>
              </w:rPr>
              <w:t>TELAFİ DERSİ</w:t>
            </w:r>
          </w:p>
        </w:tc>
      </w:tr>
      <w:tr w:rsidR="006D2605" w:rsidRPr="008C3B34" w:rsidTr="00E36F80">
        <w:trPr>
          <w:trHeight w:val="375"/>
        </w:trPr>
        <w:tc>
          <w:tcPr>
            <w:tcW w:w="3544" w:type="dxa"/>
            <w:vMerge/>
            <w:vAlign w:val="center"/>
          </w:tcPr>
          <w:p w:rsidR="006D2605" w:rsidRPr="008C3B34" w:rsidRDefault="006D2605" w:rsidP="00E36F80">
            <w:pPr>
              <w:spacing w:after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8C3B34">
              <w:rPr>
                <w:rFonts w:ascii="Times New Roman" w:hAnsi="Times New Roman"/>
                <w:b/>
              </w:rPr>
              <w:t>SAAT</w:t>
            </w:r>
          </w:p>
        </w:tc>
        <w:tc>
          <w:tcPr>
            <w:tcW w:w="1275" w:type="dxa"/>
            <w:vAlign w:val="center"/>
          </w:tcPr>
          <w:p w:rsidR="006D2605" w:rsidRPr="008C3B34" w:rsidRDefault="006D2605" w:rsidP="00E36F80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8C3B34">
              <w:rPr>
                <w:rFonts w:ascii="Times New Roman" w:hAnsi="Times New Roman"/>
                <w:b/>
              </w:rPr>
              <w:t>TARİH</w:t>
            </w: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8C3B34">
              <w:rPr>
                <w:rFonts w:ascii="Times New Roman" w:hAnsi="Times New Roman"/>
                <w:b/>
              </w:rPr>
              <w:t>SAAT</w:t>
            </w:r>
          </w:p>
        </w:tc>
        <w:tc>
          <w:tcPr>
            <w:tcW w:w="2410" w:type="dxa"/>
            <w:vAlign w:val="center"/>
          </w:tcPr>
          <w:p w:rsidR="006D2605" w:rsidRPr="008C3B34" w:rsidRDefault="006D2605" w:rsidP="00E36F80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8C3B34">
              <w:rPr>
                <w:rFonts w:ascii="Times New Roman" w:hAnsi="Times New Roman"/>
                <w:b/>
              </w:rPr>
              <w:t>TARİH</w:t>
            </w:r>
          </w:p>
        </w:tc>
      </w:tr>
      <w:tr w:rsidR="006D2605" w:rsidRPr="008C3B34" w:rsidTr="00E36F80">
        <w:trPr>
          <w:trHeight w:val="397"/>
        </w:trPr>
        <w:tc>
          <w:tcPr>
            <w:tcW w:w="3544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</w:tr>
      <w:tr w:rsidR="006D2605" w:rsidRPr="008C3B34" w:rsidTr="00E36F80">
        <w:trPr>
          <w:trHeight w:val="397"/>
        </w:trPr>
        <w:tc>
          <w:tcPr>
            <w:tcW w:w="3544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</w:tr>
      <w:tr w:rsidR="006D2605" w:rsidRPr="008C3B34" w:rsidTr="00E36F80">
        <w:trPr>
          <w:trHeight w:val="397"/>
        </w:trPr>
        <w:tc>
          <w:tcPr>
            <w:tcW w:w="3544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</w:tr>
      <w:tr w:rsidR="006D2605" w:rsidRPr="008C3B34" w:rsidTr="00E36F80">
        <w:trPr>
          <w:trHeight w:val="397"/>
        </w:trPr>
        <w:tc>
          <w:tcPr>
            <w:tcW w:w="3544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</w:tr>
      <w:tr w:rsidR="006D2605" w:rsidRPr="008C3B34" w:rsidTr="00E36F80">
        <w:trPr>
          <w:trHeight w:val="397"/>
        </w:trPr>
        <w:tc>
          <w:tcPr>
            <w:tcW w:w="3544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</w:tr>
      <w:tr w:rsidR="006D2605" w:rsidRPr="008C3B34" w:rsidTr="00E36F80">
        <w:trPr>
          <w:trHeight w:val="397"/>
        </w:trPr>
        <w:tc>
          <w:tcPr>
            <w:tcW w:w="3544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</w:tr>
      <w:tr w:rsidR="006D2605" w:rsidRPr="008C3B34" w:rsidTr="00E36F80">
        <w:trPr>
          <w:trHeight w:val="397"/>
        </w:trPr>
        <w:tc>
          <w:tcPr>
            <w:tcW w:w="3544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</w:tr>
      <w:tr w:rsidR="006D2605" w:rsidRPr="008C3B34" w:rsidTr="00E36F80">
        <w:trPr>
          <w:trHeight w:val="397"/>
        </w:trPr>
        <w:tc>
          <w:tcPr>
            <w:tcW w:w="3544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</w:tr>
      <w:tr w:rsidR="006D2605" w:rsidRPr="008C3B34" w:rsidTr="00E36F80">
        <w:trPr>
          <w:trHeight w:val="397"/>
        </w:trPr>
        <w:tc>
          <w:tcPr>
            <w:tcW w:w="3544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</w:tr>
      <w:tr w:rsidR="006D2605" w:rsidRPr="008C3B34" w:rsidTr="00E36F80">
        <w:trPr>
          <w:trHeight w:val="397"/>
        </w:trPr>
        <w:tc>
          <w:tcPr>
            <w:tcW w:w="3544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</w:tr>
      <w:tr w:rsidR="006D2605" w:rsidRPr="008C3B34" w:rsidTr="00E36F80">
        <w:trPr>
          <w:trHeight w:val="397"/>
        </w:trPr>
        <w:tc>
          <w:tcPr>
            <w:tcW w:w="3544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</w:tr>
      <w:tr w:rsidR="006D2605" w:rsidRPr="008C3B34" w:rsidTr="00E36F80">
        <w:trPr>
          <w:trHeight w:val="397"/>
        </w:trPr>
        <w:tc>
          <w:tcPr>
            <w:tcW w:w="3544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</w:tr>
      <w:tr w:rsidR="006D2605" w:rsidRPr="008C3B34" w:rsidTr="00E36F80">
        <w:trPr>
          <w:trHeight w:val="397"/>
        </w:trPr>
        <w:tc>
          <w:tcPr>
            <w:tcW w:w="3544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418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 w:val="restart"/>
            <w:vAlign w:val="center"/>
          </w:tcPr>
          <w:p w:rsidR="006D2605" w:rsidRPr="008C3B34" w:rsidRDefault="006D2605" w:rsidP="00E36F80">
            <w:pPr>
              <w:jc w:val="center"/>
              <w:rPr>
                <w:rFonts w:ascii="Times New Roman" w:hAnsi="Times New Roman"/>
              </w:rPr>
            </w:pPr>
          </w:p>
        </w:tc>
      </w:tr>
      <w:tr w:rsidR="006D2605" w:rsidRPr="008C3B34" w:rsidTr="006D2605">
        <w:trPr>
          <w:trHeight w:val="300"/>
        </w:trPr>
        <w:tc>
          <w:tcPr>
            <w:tcW w:w="3544" w:type="dxa"/>
            <w:vMerge/>
          </w:tcPr>
          <w:p w:rsidR="006D2605" w:rsidRPr="008C3B34" w:rsidRDefault="006D2605" w:rsidP="006D2605">
            <w:pPr>
              <w:rPr>
                <w:rFonts w:ascii="Times New Roman" w:hAnsi="Times New Roman"/>
              </w:rPr>
            </w:pPr>
          </w:p>
        </w:tc>
        <w:tc>
          <w:tcPr>
            <w:tcW w:w="1418" w:type="dxa"/>
          </w:tcPr>
          <w:p w:rsidR="006D2605" w:rsidRPr="008C3B34" w:rsidRDefault="006D2605" w:rsidP="006D2605">
            <w:pPr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/>
          </w:tcPr>
          <w:p w:rsidR="006D2605" w:rsidRPr="008C3B34" w:rsidRDefault="006D2605" w:rsidP="006D2605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6D2605" w:rsidRPr="008C3B34" w:rsidRDefault="006D2605" w:rsidP="006D2605">
            <w:pPr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/>
          </w:tcPr>
          <w:p w:rsidR="006D2605" w:rsidRPr="008C3B34" w:rsidRDefault="006D2605" w:rsidP="006D2605">
            <w:pPr>
              <w:rPr>
                <w:rFonts w:ascii="Times New Roman" w:hAnsi="Times New Roman"/>
              </w:rPr>
            </w:pPr>
          </w:p>
        </w:tc>
      </w:tr>
      <w:tr w:rsidR="006D2605" w:rsidRPr="008C3B34" w:rsidTr="006D2605">
        <w:trPr>
          <w:trHeight w:val="270"/>
        </w:trPr>
        <w:tc>
          <w:tcPr>
            <w:tcW w:w="3544" w:type="dxa"/>
            <w:vMerge/>
          </w:tcPr>
          <w:p w:rsidR="006D2605" w:rsidRPr="008C3B34" w:rsidRDefault="006D2605" w:rsidP="006D2605">
            <w:pPr>
              <w:rPr>
                <w:rFonts w:ascii="Times New Roman" w:hAnsi="Times New Roman"/>
              </w:rPr>
            </w:pPr>
          </w:p>
        </w:tc>
        <w:tc>
          <w:tcPr>
            <w:tcW w:w="1418" w:type="dxa"/>
          </w:tcPr>
          <w:p w:rsidR="006D2605" w:rsidRPr="008C3B34" w:rsidRDefault="006D2605" w:rsidP="006D2605">
            <w:pPr>
              <w:rPr>
                <w:rFonts w:ascii="Times New Roman" w:hAnsi="Times New Roman"/>
              </w:rPr>
            </w:pPr>
          </w:p>
        </w:tc>
        <w:tc>
          <w:tcPr>
            <w:tcW w:w="1275" w:type="dxa"/>
            <w:vMerge/>
          </w:tcPr>
          <w:p w:rsidR="006D2605" w:rsidRPr="008C3B34" w:rsidRDefault="006D2605" w:rsidP="006D2605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6D2605" w:rsidRPr="008C3B34" w:rsidRDefault="006D2605" w:rsidP="006D2605">
            <w:pPr>
              <w:rPr>
                <w:rFonts w:ascii="Times New Roman" w:hAnsi="Times New Roman"/>
              </w:rPr>
            </w:pPr>
          </w:p>
        </w:tc>
        <w:tc>
          <w:tcPr>
            <w:tcW w:w="2410" w:type="dxa"/>
            <w:vMerge/>
          </w:tcPr>
          <w:p w:rsidR="006D2605" w:rsidRPr="008C3B34" w:rsidRDefault="006D2605" w:rsidP="006D2605">
            <w:pPr>
              <w:rPr>
                <w:rFonts w:ascii="Times New Roman" w:hAnsi="Times New Roman"/>
              </w:rPr>
            </w:pPr>
          </w:p>
        </w:tc>
      </w:tr>
    </w:tbl>
    <w:p w:rsidR="006D2605" w:rsidRPr="006D2605" w:rsidRDefault="006D2605" w:rsidP="006D2605">
      <w:pPr>
        <w:rPr>
          <w:rFonts w:ascii="Times New Roman" w:hAnsi="Times New Roman"/>
        </w:rPr>
      </w:pPr>
    </w:p>
    <w:p w:rsidR="006D2605" w:rsidRPr="006D2605" w:rsidRDefault="006D2605" w:rsidP="006D2605">
      <w:pPr>
        <w:rPr>
          <w:rFonts w:ascii="Times New Roman" w:hAnsi="Times New Roman"/>
        </w:rPr>
      </w:pPr>
      <w:r w:rsidRPr="006D2605">
        <w:rPr>
          <w:rFonts w:ascii="Times New Roman" w:hAnsi="Times New Roman"/>
        </w:rPr>
        <w:t xml:space="preserve">                                                                                                       </w:t>
      </w:r>
    </w:p>
    <w:p w:rsidR="00E36F80" w:rsidRDefault="00E36F80" w:rsidP="00E36F80">
      <w:pPr>
        <w:spacing w:after="0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                                                                                                                           </w:t>
      </w:r>
      <w:r w:rsidRPr="00E36F80">
        <w:rPr>
          <w:rFonts w:ascii="Times New Roman" w:hAnsi="Times New Roman"/>
          <w:b/>
        </w:rPr>
        <w:t>Öğretim Üyesi</w:t>
      </w:r>
      <w:r w:rsidR="006D2605" w:rsidRPr="00E36F80">
        <w:rPr>
          <w:rFonts w:ascii="Times New Roman" w:hAnsi="Times New Roman"/>
          <w:b/>
        </w:rPr>
        <w:t xml:space="preserve">                                                                                                                             </w:t>
      </w:r>
    </w:p>
    <w:p w:rsidR="006D2605" w:rsidRPr="00E36F80" w:rsidRDefault="00E36F80" w:rsidP="00E36F80">
      <w:pPr>
        <w:spacing w:after="0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                                                                                                                          </w:t>
      </w:r>
      <w:r w:rsidR="006D2605" w:rsidRPr="00E36F80">
        <w:rPr>
          <w:rFonts w:ascii="Times New Roman" w:hAnsi="Times New Roman"/>
          <w:b/>
        </w:rPr>
        <w:t xml:space="preserve">Unvan, Ad, </w:t>
      </w:r>
      <w:proofErr w:type="spellStart"/>
      <w:r w:rsidR="006D2605" w:rsidRPr="00E36F80">
        <w:rPr>
          <w:rFonts w:ascii="Times New Roman" w:hAnsi="Times New Roman"/>
          <w:b/>
        </w:rPr>
        <w:t>Soyad</w:t>
      </w:r>
      <w:proofErr w:type="spellEnd"/>
      <w:r w:rsidR="006D2605" w:rsidRPr="00E36F80">
        <w:rPr>
          <w:rFonts w:ascii="Times New Roman" w:hAnsi="Times New Roman"/>
          <w:b/>
        </w:rPr>
        <w:t>, İmza</w:t>
      </w:r>
    </w:p>
    <w:p w:rsidR="006D2605" w:rsidRPr="00E36F80" w:rsidRDefault="006D2605" w:rsidP="00E36F80">
      <w:pPr>
        <w:spacing w:after="0"/>
        <w:rPr>
          <w:rFonts w:ascii="Times New Roman" w:hAnsi="Times New Roman"/>
          <w:b/>
        </w:rPr>
      </w:pPr>
      <w:r w:rsidRPr="00E36F80">
        <w:rPr>
          <w:rFonts w:ascii="Times New Roman" w:hAnsi="Times New Roman"/>
          <w:b/>
        </w:rPr>
        <w:t xml:space="preserve">                                                                                                                                </w:t>
      </w:r>
      <w:r w:rsidR="00E36F80">
        <w:rPr>
          <w:rFonts w:ascii="Times New Roman" w:hAnsi="Times New Roman"/>
          <w:b/>
        </w:rPr>
        <w:t xml:space="preserve">  </w:t>
      </w:r>
      <w:r w:rsidRPr="00E36F80">
        <w:rPr>
          <w:rFonts w:ascii="Times New Roman" w:hAnsi="Times New Roman"/>
          <w:b/>
        </w:rPr>
        <w:t xml:space="preserve">   </w:t>
      </w:r>
    </w:p>
    <w:p w:rsidR="00E36F80" w:rsidRDefault="00E36F80">
      <w:pPr>
        <w:rPr>
          <w:rFonts w:ascii="Times New Roman" w:hAnsi="Times New Roman"/>
          <w:b/>
        </w:rPr>
      </w:pPr>
    </w:p>
    <w:p w:rsidR="00E36F80" w:rsidRDefault="00E36F80" w:rsidP="00E36F80">
      <w:pPr>
        <w:rPr>
          <w:rFonts w:ascii="Times New Roman" w:hAnsi="Times New Roman"/>
        </w:rPr>
      </w:pPr>
    </w:p>
    <w:p w:rsidR="003225B6" w:rsidRPr="00E36F80" w:rsidRDefault="003225B6" w:rsidP="00E36F80">
      <w:pPr>
        <w:jc w:val="right"/>
        <w:rPr>
          <w:rFonts w:ascii="Times New Roman" w:hAnsi="Times New Roman"/>
        </w:rPr>
      </w:pPr>
    </w:p>
    <w:sectPr w:rsidR="003225B6" w:rsidRPr="00E36F80" w:rsidSect="00305DB4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233E" w:rsidRDefault="0069233E" w:rsidP="00CB10F1">
      <w:pPr>
        <w:spacing w:after="0" w:line="240" w:lineRule="auto"/>
      </w:pPr>
      <w:r>
        <w:separator/>
      </w:r>
    </w:p>
  </w:endnote>
  <w:endnote w:type="continuationSeparator" w:id="0">
    <w:p w:rsidR="0069233E" w:rsidRDefault="0069233E" w:rsidP="00CB1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93" w:type="dxa"/>
      <w:tblInd w:w="392" w:type="dxa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Look w:val="04A0" w:firstRow="1" w:lastRow="0" w:firstColumn="1" w:lastColumn="0" w:noHBand="0" w:noVBand="1"/>
    </w:tblPr>
    <w:tblGrid>
      <w:gridCol w:w="4706"/>
      <w:gridCol w:w="3544"/>
      <w:gridCol w:w="1843"/>
    </w:tblGrid>
    <w:tr w:rsidR="00FA1CCB" w:rsidRPr="008C3B34" w:rsidTr="00E36F80">
      <w:tc>
        <w:tcPr>
          <w:tcW w:w="470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FFFFFF"/>
          <w:vAlign w:val="center"/>
        </w:tcPr>
        <w:p w:rsidR="00FA1CCB" w:rsidRPr="00DD654C" w:rsidRDefault="00FA1CCB" w:rsidP="00FA1CCB">
          <w:pPr>
            <w:pStyle w:val="Altbilgi"/>
            <w:rPr>
              <w:color w:val="000000"/>
            </w:rPr>
          </w:pPr>
          <w:r w:rsidRPr="00DD654C">
            <w:rPr>
              <w:color w:val="000000"/>
            </w:rPr>
            <w:t>Ders Telafi Formu</w:t>
          </w:r>
        </w:p>
      </w:tc>
      <w:tc>
        <w:tcPr>
          <w:tcW w:w="354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FFFFF"/>
          <w:vAlign w:val="center"/>
        </w:tcPr>
        <w:p w:rsidR="00FA1CCB" w:rsidRPr="00DD654C" w:rsidRDefault="00FA1CCB" w:rsidP="00E36F80">
          <w:pPr>
            <w:pStyle w:val="Altbilgi"/>
            <w:rPr>
              <w:color w:val="000000"/>
            </w:rPr>
          </w:pPr>
          <w:r>
            <w:rPr>
              <w:b/>
              <w:color w:val="000000"/>
            </w:rPr>
            <w:t xml:space="preserve"> </w:t>
          </w:r>
          <w:r w:rsidRPr="00175DE2">
            <w:rPr>
              <w:b/>
              <w:color w:val="000000"/>
            </w:rPr>
            <w:t>Form Revizyon Tarihi:</w:t>
          </w:r>
          <w:r>
            <w:rPr>
              <w:color w:val="000000"/>
            </w:rPr>
            <w:t xml:space="preserve"> </w:t>
          </w:r>
          <w:r w:rsidR="00E36F80">
            <w:rPr>
              <w:color w:val="000000"/>
            </w:rPr>
            <w:t>12.10.2021</w:t>
          </w:r>
          <w:r w:rsidRPr="00DD654C">
            <w:rPr>
              <w:color w:val="000000"/>
            </w:rPr>
            <w:t xml:space="preserve">                   </w:t>
          </w: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FFFFFF"/>
          <w:vAlign w:val="center"/>
        </w:tcPr>
        <w:p w:rsidR="00FA1CCB" w:rsidRPr="00DD654C" w:rsidRDefault="00FA1CCB" w:rsidP="00FA1CCB">
          <w:pPr>
            <w:pStyle w:val="Altbilgi"/>
            <w:rPr>
              <w:color w:val="000000"/>
            </w:rPr>
          </w:pPr>
          <w:r w:rsidRPr="00DD654C">
            <w:rPr>
              <w:b/>
              <w:color w:val="000000"/>
            </w:rPr>
            <w:t>Form No:</w:t>
          </w:r>
          <w:r w:rsidR="00963D2F">
            <w:rPr>
              <w:color w:val="000000"/>
            </w:rPr>
            <w:t xml:space="preserve"> </w:t>
          </w:r>
          <w:r w:rsidR="00E36F80">
            <w:rPr>
              <w:color w:val="000000"/>
            </w:rPr>
            <w:t>G_12</w:t>
          </w:r>
        </w:p>
      </w:tc>
    </w:tr>
  </w:tbl>
  <w:p w:rsidR="00CB10F1" w:rsidRDefault="00CB10F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233E" w:rsidRDefault="0069233E" w:rsidP="00CB10F1">
      <w:pPr>
        <w:spacing w:after="0" w:line="240" w:lineRule="auto"/>
      </w:pPr>
      <w:r>
        <w:separator/>
      </w:r>
    </w:p>
  </w:footnote>
  <w:footnote w:type="continuationSeparator" w:id="0">
    <w:p w:rsidR="0069233E" w:rsidRDefault="0069233E" w:rsidP="00CB10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zI2MDYxMzMzNDdR0lEKTi0uzszPAykwqgUA8alWFywAAAA="/>
  </w:docVars>
  <w:rsids>
    <w:rsidRoot w:val="00305DB4"/>
    <w:rsid w:val="000308CE"/>
    <w:rsid w:val="000330C4"/>
    <w:rsid w:val="0004366A"/>
    <w:rsid w:val="0006046A"/>
    <w:rsid w:val="000644DE"/>
    <w:rsid w:val="00065383"/>
    <w:rsid w:val="00066C5D"/>
    <w:rsid w:val="000A2DBF"/>
    <w:rsid w:val="000B7954"/>
    <w:rsid w:val="000C72D5"/>
    <w:rsid w:val="000E0E35"/>
    <w:rsid w:val="00117273"/>
    <w:rsid w:val="001255EB"/>
    <w:rsid w:val="0014078E"/>
    <w:rsid w:val="0016288D"/>
    <w:rsid w:val="00163BBC"/>
    <w:rsid w:val="00164614"/>
    <w:rsid w:val="00175DE2"/>
    <w:rsid w:val="001856AA"/>
    <w:rsid w:val="001A5AD6"/>
    <w:rsid w:val="001B08D1"/>
    <w:rsid w:val="001D35F5"/>
    <w:rsid w:val="001E7ABA"/>
    <w:rsid w:val="001F1766"/>
    <w:rsid w:val="001F546D"/>
    <w:rsid w:val="00270C94"/>
    <w:rsid w:val="002726BA"/>
    <w:rsid w:val="00284F1A"/>
    <w:rsid w:val="002951A7"/>
    <w:rsid w:val="00295749"/>
    <w:rsid w:val="002C6626"/>
    <w:rsid w:val="002F6D72"/>
    <w:rsid w:val="00305DB4"/>
    <w:rsid w:val="003225B6"/>
    <w:rsid w:val="00323C65"/>
    <w:rsid w:val="00341B59"/>
    <w:rsid w:val="00351B9B"/>
    <w:rsid w:val="003717B5"/>
    <w:rsid w:val="00397B0A"/>
    <w:rsid w:val="003C2E82"/>
    <w:rsid w:val="003D6619"/>
    <w:rsid w:val="004145DB"/>
    <w:rsid w:val="00431E8F"/>
    <w:rsid w:val="00433319"/>
    <w:rsid w:val="0045033F"/>
    <w:rsid w:val="00472131"/>
    <w:rsid w:val="004722A0"/>
    <w:rsid w:val="00482A65"/>
    <w:rsid w:val="004A1CB0"/>
    <w:rsid w:val="004A21D8"/>
    <w:rsid w:val="004B17FC"/>
    <w:rsid w:val="004C623D"/>
    <w:rsid w:val="004E196C"/>
    <w:rsid w:val="00506061"/>
    <w:rsid w:val="00520EB8"/>
    <w:rsid w:val="00533E09"/>
    <w:rsid w:val="005368BC"/>
    <w:rsid w:val="00543CA3"/>
    <w:rsid w:val="005543CB"/>
    <w:rsid w:val="005571F3"/>
    <w:rsid w:val="005E169A"/>
    <w:rsid w:val="005F1384"/>
    <w:rsid w:val="00637B13"/>
    <w:rsid w:val="00640F34"/>
    <w:rsid w:val="00643757"/>
    <w:rsid w:val="00646048"/>
    <w:rsid w:val="00655052"/>
    <w:rsid w:val="00665004"/>
    <w:rsid w:val="006666B6"/>
    <w:rsid w:val="00677747"/>
    <w:rsid w:val="00685F40"/>
    <w:rsid w:val="00687979"/>
    <w:rsid w:val="0069233E"/>
    <w:rsid w:val="006A20BF"/>
    <w:rsid w:val="006A7117"/>
    <w:rsid w:val="006C0570"/>
    <w:rsid w:val="006C377C"/>
    <w:rsid w:val="006D2605"/>
    <w:rsid w:val="006D59E8"/>
    <w:rsid w:val="006E4F43"/>
    <w:rsid w:val="007123D7"/>
    <w:rsid w:val="00736247"/>
    <w:rsid w:val="00740D99"/>
    <w:rsid w:val="0076094F"/>
    <w:rsid w:val="00791581"/>
    <w:rsid w:val="007917E0"/>
    <w:rsid w:val="00792746"/>
    <w:rsid w:val="007B2207"/>
    <w:rsid w:val="007B2D13"/>
    <w:rsid w:val="007E6186"/>
    <w:rsid w:val="0080297F"/>
    <w:rsid w:val="00802CD9"/>
    <w:rsid w:val="00812F72"/>
    <w:rsid w:val="00820A28"/>
    <w:rsid w:val="008345D7"/>
    <w:rsid w:val="00846187"/>
    <w:rsid w:val="00851C2A"/>
    <w:rsid w:val="008C3B34"/>
    <w:rsid w:val="008E506E"/>
    <w:rsid w:val="0090299C"/>
    <w:rsid w:val="0091254A"/>
    <w:rsid w:val="0093034C"/>
    <w:rsid w:val="0094713E"/>
    <w:rsid w:val="00963D2F"/>
    <w:rsid w:val="009B3BCF"/>
    <w:rsid w:val="009F3B2A"/>
    <w:rsid w:val="00A10A68"/>
    <w:rsid w:val="00A2030A"/>
    <w:rsid w:val="00A20D51"/>
    <w:rsid w:val="00A21004"/>
    <w:rsid w:val="00A556EE"/>
    <w:rsid w:val="00A7149A"/>
    <w:rsid w:val="00AA6C55"/>
    <w:rsid w:val="00AC1D94"/>
    <w:rsid w:val="00AD4D14"/>
    <w:rsid w:val="00AD61FD"/>
    <w:rsid w:val="00AF5B1B"/>
    <w:rsid w:val="00B028F7"/>
    <w:rsid w:val="00B03CE8"/>
    <w:rsid w:val="00B20BFC"/>
    <w:rsid w:val="00B421DF"/>
    <w:rsid w:val="00B54F10"/>
    <w:rsid w:val="00B55079"/>
    <w:rsid w:val="00B55F8F"/>
    <w:rsid w:val="00B747B3"/>
    <w:rsid w:val="00B764D5"/>
    <w:rsid w:val="00BA4408"/>
    <w:rsid w:val="00BB6F86"/>
    <w:rsid w:val="00BD4104"/>
    <w:rsid w:val="00BD7C9B"/>
    <w:rsid w:val="00C06098"/>
    <w:rsid w:val="00C15345"/>
    <w:rsid w:val="00C256DD"/>
    <w:rsid w:val="00C42557"/>
    <w:rsid w:val="00C56C3C"/>
    <w:rsid w:val="00C57BCF"/>
    <w:rsid w:val="00C757A1"/>
    <w:rsid w:val="00C809AA"/>
    <w:rsid w:val="00CA515F"/>
    <w:rsid w:val="00CB10F1"/>
    <w:rsid w:val="00CB2B9B"/>
    <w:rsid w:val="00CB34AE"/>
    <w:rsid w:val="00D0759A"/>
    <w:rsid w:val="00D11DCB"/>
    <w:rsid w:val="00D27BE1"/>
    <w:rsid w:val="00D35FCF"/>
    <w:rsid w:val="00D6330A"/>
    <w:rsid w:val="00D8073B"/>
    <w:rsid w:val="00DD654C"/>
    <w:rsid w:val="00DE47DD"/>
    <w:rsid w:val="00DF423E"/>
    <w:rsid w:val="00E067C6"/>
    <w:rsid w:val="00E22AC8"/>
    <w:rsid w:val="00E24762"/>
    <w:rsid w:val="00E33AD6"/>
    <w:rsid w:val="00E36E26"/>
    <w:rsid w:val="00E36F80"/>
    <w:rsid w:val="00E45382"/>
    <w:rsid w:val="00E7504C"/>
    <w:rsid w:val="00EA2120"/>
    <w:rsid w:val="00EE74C6"/>
    <w:rsid w:val="00EF206A"/>
    <w:rsid w:val="00F04357"/>
    <w:rsid w:val="00F40121"/>
    <w:rsid w:val="00F51B98"/>
    <w:rsid w:val="00F7182B"/>
    <w:rsid w:val="00F8115B"/>
    <w:rsid w:val="00F8307E"/>
    <w:rsid w:val="00FA1CCB"/>
    <w:rsid w:val="00FA536F"/>
    <w:rsid w:val="00FA5A88"/>
    <w:rsid w:val="00FE3D9F"/>
    <w:rsid w:val="00FF3887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59C2C8"/>
  <w15:chartTrackingRefBased/>
  <w15:docId w15:val="{199047AD-E66F-43B3-B946-17FC338B8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CB10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B10F1"/>
  </w:style>
  <w:style w:type="paragraph" w:customStyle="1" w:styleId="Altbilgi">
    <w:name w:val="Altbilgi"/>
    <w:basedOn w:val="Normal"/>
    <w:link w:val="AltbilgiChar"/>
    <w:uiPriority w:val="99"/>
    <w:unhideWhenUsed/>
    <w:rsid w:val="00CB10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B10F1"/>
  </w:style>
  <w:style w:type="paragraph" w:styleId="stBilgi0">
    <w:name w:val="header"/>
    <w:basedOn w:val="Normal"/>
    <w:link w:val="stBilgiChar0"/>
    <w:uiPriority w:val="99"/>
    <w:unhideWhenUsed/>
    <w:rsid w:val="009F3B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9F3B2A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9F3B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9F3B2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6</Words>
  <Characters>2716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Windows Kullanıcısı</cp:lastModifiedBy>
  <cp:revision>4</cp:revision>
  <cp:lastPrinted>2017-05-31T07:08:00Z</cp:lastPrinted>
  <dcterms:created xsi:type="dcterms:W3CDTF">2021-08-12T19:32:00Z</dcterms:created>
  <dcterms:modified xsi:type="dcterms:W3CDTF">2021-10-12T05:42:00Z</dcterms:modified>
</cp:coreProperties>
</file>